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E20E3B9" w14:textId="215F9669" w:rsidR="00650301" w:rsidRPr="00912193" w:rsidRDefault="00000000" w:rsidP="00912193">
      <w:pPr>
        <w:keepNext/>
        <w:spacing w:after="60"/>
        <w:jc w:val="center"/>
        <w:rPr>
          <w:rFonts w:ascii="Garamond" w:hAnsi="Garamond"/>
        </w:rPr>
      </w:pPr>
      <w:r w:rsidRPr="00912193">
        <w:rPr>
          <w:rFonts w:ascii="Garamond" w:hAnsi="Garamond"/>
          <w:b/>
          <w:color w:val="333333"/>
        </w:rPr>
        <w:t>Texas</w:t>
      </w:r>
    </w:p>
    <w:p w14:paraId="5ECD088C" w14:textId="77777777" w:rsidR="00650301" w:rsidRDefault="00000000" w:rsidP="00912193">
      <w:pPr>
        <w:keepNext/>
        <w:spacing w:after="60"/>
        <w:jc w:val="center"/>
        <w:rPr>
          <w:rFonts w:ascii="Garamond" w:hAnsi="Garamond"/>
          <w:color w:val="333333"/>
        </w:rPr>
      </w:pPr>
      <w:r w:rsidRPr="00912193">
        <w:rPr>
          <w:rFonts w:ascii="Garamond" w:hAnsi="Garamond"/>
          <w:color w:val="333333"/>
        </w:rPr>
        <w:t>Transcripts &amp; Climate Change Mentions</w:t>
      </w:r>
    </w:p>
    <w:p w14:paraId="45AFB00F" w14:textId="77777777" w:rsidR="00812AF2" w:rsidRPr="00912193" w:rsidRDefault="00812AF2" w:rsidP="00912193">
      <w:pPr>
        <w:keepNext/>
        <w:spacing w:after="60"/>
        <w:jc w:val="center"/>
        <w:rPr>
          <w:rFonts w:ascii="Garamond" w:hAnsi="Garamond"/>
        </w:rPr>
      </w:pPr>
    </w:p>
    <w:tbl>
      <w:tblPr>
        <w:tblStyle w:val="Table"/>
        <w:tblW w:w="0" w:type="auto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2423"/>
        <w:gridCol w:w="658"/>
        <w:gridCol w:w="658"/>
        <w:gridCol w:w="658"/>
        <w:gridCol w:w="658"/>
        <w:gridCol w:w="658"/>
        <w:gridCol w:w="770"/>
        <w:gridCol w:w="658"/>
        <w:gridCol w:w="658"/>
        <w:gridCol w:w="770"/>
        <w:gridCol w:w="883"/>
        <w:gridCol w:w="658"/>
        <w:gridCol w:w="658"/>
        <w:gridCol w:w="658"/>
        <w:gridCol w:w="658"/>
      </w:tblGrid>
      <w:tr w:rsidR="00650301" w:rsidRPr="00912193" w14:paraId="7F0CE57E" w14:textId="77777777" w:rsidTr="00650301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  <w:right w:val="single" w:sz="0" w:space="0" w:color="D3D3D3"/>
            </w:tcBorders>
          </w:tcPr>
          <w:p w14:paraId="7ACDC29D" w14:textId="77777777" w:rsidR="00650301" w:rsidRPr="00912193" w:rsidRDefault="00000000">
            <w:pPr>
              <w:keepNext/>
              <w:spacing w:after="60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County Name</w:t>
            </w:r>
          </w:p>
        </w:tc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42B0067C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2010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75F589DA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201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67B662FC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2012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5B0041E0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2013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33EC1088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2014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0243094D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2015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60C884EB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2016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07A02330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2017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25729D90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2018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39136ED6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2019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398FD332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2020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5DA5FBA1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202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43B340DB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2022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4ECBE494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2023</w:t>
            </w:r>
          </w:p>
        </w:tc>
      </w:tr>
      <w:tr w:rsidR="00650301" w:rsidRPr="00912193" w14:paraId="5C4BAFF2" w14:textId="77777777" w:rsidTr="00650301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CD09E9" w14:textId="77777777" w:rsidR="00650301" w:rsidRPr="00912193" w:rsidRDefault="00000000">
            <w:pPr>
              <w:keepNext/>
              <w:spacing w:after="60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Bailey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02024A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2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1EB822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15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8AD5BB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15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36378E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13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FE2D83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8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24B5C9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27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5EA687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27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275FF6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34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992ED1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28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A5E896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18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D8821C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17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0427D0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20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7846E2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13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440A4A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6 (0)</w:t>
            </w:r>
          </w:p>
        </w:tc>
      </w:tr>
      <w:tr w:rsidR="00650301" w:rsidRPr="00912193" w14:paraId="35433D89" w14:textId="77777777" w:rsidTr="00650301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A9B971" w14:textId="77777777" w:rsidR="00650301" w:rsidRPr="00912193" w:rsidRDefault="00000000">
            <w:pPr>
              <w:keepNext/>
              <w:spacing w:after="60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Erath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3C1EC9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2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75CCBB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3BCEE3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7CDA11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4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C6A4E8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B10CE2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480136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63368F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30B96F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46949E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1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C03B35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23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AC1083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29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02242B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1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325066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---</w:t>
            </w:r>
          </w:p>
        </w:tc>
      </w:tr>
      <w:tr w:rsidR="00650301" w:rsidRPr="00912193" w14:paraId="5A6C907A" w14:textId="77777777" w:rsidTr="00650301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9C7A7F" w14:textId="77777777" w:rsidR="00650301" w:rsidRPr="00912193" w:rsidRDefault="00000000">
            <w:pPr>
              <w:keepNext/>
              <w:spacing w:after="60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Johnson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145026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539EF0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3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0554ED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97C59D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84F6BF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FAC7A4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C9B8A4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BD5228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05958E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475E4D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F9713D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79ECA8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78A50D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60AA28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---</w:t>
            </w:r>
          </w:p>
        </w:tc>
      </w:tr>
      <w:tr w:rsidR="00650301" w:rsidRPr="00912193" w14:paraId="2B5221D4" w14:textId="77777777" w:rsidTr="00650301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EF9142" w14:textId="77777777" w:rsidR="00650301" w:rsidRPr="00912193" w:rsidRDefault="00000000">
            <w:pPr>
              <w:keepNext/>
              <w:spacing w:after="60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Kerr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A44AE6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4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DA1CB0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2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8B828D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1C2362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861702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2D683D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04D510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6E85AD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0B26E6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E0125C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2D0DDD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79CB33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753D5D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C010D1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---</w:t>
            </w:r>
          </w:p>
        </w:tc>
      </w:tr>
      <w:tr w:rsidR="00650301" w:rsidRPr="00912193" w14:paraId="3AFF74C3" w14:textId="77777777" w:rsidTr="00650301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E89E2E" w14:textId="77777777" w:rsidR="00650301" w:rsidRPr="00912193" w:rsidRDefault="00000000">
            <w:pPr>
              <w:keepNext/>
              <w:spacing w:after="60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Orange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090E38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29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36D6E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3A1529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4ABE01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680CB9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4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BCDF4F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75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CFCC30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67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D93C41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13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E97C55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7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537FF4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8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607A86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493A13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45CB1D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8DD3B3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---</w:t>
            </w:r>
          </w:p>
        </w:tc>
      </w:tr>
      <w:tr w:rsidR="00650301" w:rsidRPr="00912193" w14:paraId="63F8B24B" w14:textId="77777777" w:rsidTr="00650301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2F24B1" w14:textId="77777777" w:rsidR="00650301" w:rsidRPr="00912193" w:rsidRDefault="00000000">
            <w:pPr>
              <w:keepNext/>
              <w:spacing w:after="60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Archer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9FA1EC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13ABE3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9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B5CC14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62DFFA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3759F5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82C147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3DA041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39A0D4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DB95DE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114FF8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35D3B4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078ED5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FF77B1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9F93DF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---</w:t>
            </w:r>
          </w:p>
        </w:tc>
      </w:tr>
      <w:tr w:rsidR="00650301" w:rsidRPr="00912193" w14:paraId="4BBB15FA" w14:textId="77777777" w:rsidTr="00650301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DCD0D2" w14:textId="77777777" w:rsidR="00650301" w:rsidRPr="00912193" w:rsidRDefault="00000000">
            <w:pPr>
              <w:keepNext/>
              <w:spacing w:after="60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Hood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43DF81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E2422F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7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11FBAF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15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F15719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13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A70A7D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5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4A1DEC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4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6ACFA2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5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AC5F14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C86B50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C9CF3A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1FC4E1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D0B949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6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6125A6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37 (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EE1C28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21 (0)</w:t>
            </w:r>
          </w:p>
        </w:tc>
      </w:tr>
      <w:tr w:rsidR="00650301" w:rsidRPr="00912193" w14:paraId="13271F5B" w14:textId="77777777" w:rsidTr="00650301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4703F1" w14:textId="77777777" w:rsidR="00650301" w:rsidRPr="00912193" w:rsidRDefault="00000000">
            <w:pPr>
              <w:keepNext/>
              <w:spacing w:after="60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Lubbock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6F1283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25FCE3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3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636D60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67DEB4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D78FB6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2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B0F763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0F4245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6E1879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ADB7C4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6FC3ED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BC4040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F9B955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47C2CE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0912E8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---</w:t>
            </w:r>
          </w:p>
        </w:tc>
      </w:tr>
      <w:tr w:rsidR="00650301" w:rsidRPr="00912193" w14:paraId="598A9F8B" w14:textId="77777777" w:rsidTr="00650301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EAAE10" w14:textId="77777777" w:rsidR="00650301" w:rsidRPr="00912193" w:rsidRDefault="00000000">
            <w:pPr>
              <w:keepNext/>
              <w:spacing w:after="60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San Patricio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248B01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F5947B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4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4E1AE8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3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6B2985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6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24BB3F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48 (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3010E4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36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04CCB9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17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2EC380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3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0EEDB9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C2C585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206E23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2E00FD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E8E6AB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E5F23B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---</w:t>
            </w:r>
          </w:p>
        </w:tc>
      </w:tr>
      <w:tr w:rsidR="00650301" w:rsidRPr="00912193" w14:paraId="25883280" w14:textId="77777777" w:rsidTr="00650301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1776BB" w14:textId="77777777" w:rsidR="00650301" w:rsidRPr="00912193" w:rsidRDefault="00000000">
            <w:pPr>
              <w:keepNext/>
              <w:spacing w:after="60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Wilson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32B89A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E0CF86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5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8630E2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30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0E0279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8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81DAE2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2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B704EB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4465AB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FD10BC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77DE4E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98204B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1B9B6F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7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26E863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5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ADE97F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5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E36435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---</w:t>
            </w:r>
          </w:p>
        </w:tc>
      </w:tr>
      <w:tr w:rsidR="00650301" w:rsidRPr="00912193" w14:paraId="00C53C3F" w14:textId="77777777" w:rsidTr="00650301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062BE4" w14:textId="77777777" w:rsidR="00650301" w:rsidRPr="00912193" w:rsidRDefault="00000000">
            <w:pPr>
              <w:keepNext/>
              <w:spacing w:after="60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Bell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CED067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1DBB97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B23DDC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4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FC0EFF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D80535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4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4CA16A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D92D36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A831F5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914677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49217D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96A594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5B11A2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C038DC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5234ED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---</w:t>
            </w:r>
          </w:p>
        </w:tc>
      </w:tr>
      <w:tr w:rsidR="00650301" w:rsidRPr="00912193" w14:paraId="296C3A10" w14:textId="77777777" w:rsidTr="00650301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A4EFB1" w14:textId="77777777" w:rsidR="00650301" w:rsidRPr="00912193" w:rsidRDefault="00000000">
            <w:pPr>
              <w:keepNext/>
              <w:spacing w:after="60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Dallas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8C129F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B34162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DFFFB3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2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617195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2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4F4F1F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19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9B4AFB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24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983643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22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6648DB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22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05F351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24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54561A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26 (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77D7AC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3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99AC1E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60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6CAB13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70 (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EBF03D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34 (0)</w:t>
            </w:r>
          </w:p>
        </w:tc>
      </w:tr>
      <w:tr w:rsidR="00650301" w:rsidRPr="00912193" w14:paraId="49D102BE" w14:textId="77777777" w:rsidTr="00650301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FC52DA" w14:textId="77777777" w:rsidR="00650301" w:rsidRPr="00912193" w:rsidRDefault="00000000">
            <w:pPr>
              <w:keepNext/>
              <w:spacing w:after="60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Denton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034345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38923F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4F4F1B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9A9EF0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8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D05F1C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2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DDB42D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55F7B2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2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0C16DF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23 (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D62D1E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44 (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8DDC5F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36 (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4C07BF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24 (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D1FF0F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39 (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329FAA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25 (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2425F6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---</w:t>
            </w:r>
          </w:p>
        </w:tc>
      </w:tr>
      <w:tr w:rsidR="00650301" w:rsidRPr="00912193" w14:paraId="5AB252D0" w14:textId="77777777" w:rsidTr="00650301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630B96" w14:textId="77777777" w:rsidR="00650301" w:rsidRPr="00912193" w:rsidRDefault="00000000">
            <w:pPr>
              <w:keepNext/>
              <w:spacing w:after="60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Fort Bend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C06E27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4EC753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41B057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5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16D6BE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2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390866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8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03EE91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7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E435BF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1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EED102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D4ED81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8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A8350B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6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07D644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B3BE6C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9D3FA1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9EC9DA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1 (0)</w:t>
            </w:r>
          </w:p>
        </w:tc>
      </w:tr>
      <w:tr w:rsidR="00650301" w:rsidRPr="00912193" w14:paraId="65681BCC" w14:textId="77777777" w:rsidTr="00650301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1FCC42" w14:textId="77777777" w:rsidR="00650301" w:rsidRPr="00912193" w:rsidRDefault="00000000">
            <w:pPr>
              <w:keepNext/>
              <w:spacing w:after="60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Henderson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EBB986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391056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349819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4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BBBD4B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59A14B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8D72D1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7A9B17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9C68B2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693601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4986D3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C62AEA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6919D2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10335A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8EE806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---</w:t>
            </w:r>
          </w:p>
        </w:tc>
      </w:tr>
      <w:tr w:rsidR="00650301" w:rsidRPr="00912193" w14:paraId="15928A65" w14:textId="77777777" w:rsidTr="00650301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FF5758" w14:textId="77777777" w:rsidR="00650301" w:rsidRPr="00912193" w:rsidRDefault="00000000">
            <w:pPr>
              <w:keepNext/>
              <w:spacing w:after="60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Roberts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C6BCF0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4B013A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7AF733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17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6A0CF0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33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7F0983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38 (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9CB483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84 (1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C60231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72 (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4F14B3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64 (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D9FD74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102 (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DD3098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116 (2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9E0EF5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60 (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B0C1BF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59 (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056FDC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45 (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A142F6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22 (2)</w:t>
            </w:r>
          </w:p>
        </w:tc>
      </w:tr>
      <w:tr w:rsidR="00650301" w:rsidRPr="00912193" w14:paraId="4F0F94A3" w14:textId="77777777" w:rsidTr="00650301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D412EB" w14:textId="77777777" w:rsidR="00650301" w:rsidRPr="00912193" w:rsidRDefault="00000000">
            <w:pPr>
              <w:keepNext/>
              <w:spacing w:after="60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Frio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E68D20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C0D09A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0F84D5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678D88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AD966A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2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702BAA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47D359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83FF30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E17FAC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EBBBE8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949118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8F0914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5C296A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ADCFF4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---</w:t>
            </w:r>
          </w:p>
        </w:tc>
      </w:tr>
      <w:tr w:rsidR="00650301" w:rsidRPr="00912193" w14:paraId="58D045D0" w14:textId="77777777" w:rsidTr="00650301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C6189E" w14:textId="77777777" w:rsidR="00650301" w:rsidRPr="00912193" w:rsidRDefault="00000000">
            <w:pPr>
              <w:keepNext/>
              <w:spacing w:after="60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Grayson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AB325B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B76F14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2D1793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EE53EB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19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163F54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14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885527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13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3798A1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19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E71BB4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18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1E793E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14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1E29D8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22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383A00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44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161FFD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34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D60ED7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3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043774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5 (0)</w:t>
            </w:r>
          </w:p>
        </w:tc>
      </w:tr>
      <w:tr w:rsidR="00650301" w:rsidRPr="00912193" w14:paraId="112B929D" w14:textId="77777777" w:rsidTr="00650301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133340" w14:textId="77777777" w:rsidR="00650301" w:rsidRPr="00912193" w:rsidRDefault="00000000">
            <w:pPr>
              <w:keepNext/>
              <w:spacing w:after="60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Kinney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A1ED4E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196EA6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B6C1AD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30FA51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FFC1A1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B40CEA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60352A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E46306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B7C40F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E935FD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C8E9C6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BD39FB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661EFD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BF8A5B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---</w:t>
            </w:r>
          </w:p>
        </w:tc>
      </w:tr>
      <w:tr w:rsidR="00650301" w:rsidRPr="00912193" w14:paraId="650C2DFF" w14:textId="77777777" w:rsidTr="00650301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A4446F" w14:textId="77777777" w:rsidR="00650301" w:rsidRPr="00912193" w:rsidRDefault="00000000">
            <w:pPr>
              <w:keepNext/>
              <w:spacing w:after="60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Potter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E24763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D9A4D6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9599F5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401B47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2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635360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8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8268E2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13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FE8C3C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13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567D17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16 (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09A408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36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E6CE74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12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8B023E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E1F703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CE1CEA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37E2FE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---</w:t>
            </w:r>
          </w:p>
        </w:tc>
      </w:tr>
      <w:tr w:rsidR="00650301" w:rsidRPr="00912193" w14:paraId="6AED42D6" w14:textId="77777777" w:rsidTr="00650301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4D7611" w14:textId="77777777" w:rsidR="00650301" w:rsidRPr="00912193" w:rsidRDefault="00000000">
            <w:pPr>
              <w:keepNext/>
              <w:spacing w:after="60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Stonewall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B72943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B6ED4C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BA3D1F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C7B72B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6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CA9C20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D4579B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31C94D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044958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7E7B8D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56AE1B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623281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383988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03F8DC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6F03B0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---</w:t>
            </w:r>
          </w:p>
        </w:tc>
      </w:tr>
      <w:tr w:rsidR="00650301" w:rsidRPr="00912193" w14:paraId="16626E60" w14:textId="77777777" w:rsidTr="00650301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2A0C05" w14:textId="77777777" w:rsidR="00650301" w:rsidRPr="00912193" w:rsidRDefault="00000000">
            <w:pPr>
              <w:keepNext/>
              <w:spacing w:after="60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Palo Pinto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1BF476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7E01C5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16D788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5744A2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F0FEF4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71931C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5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25630D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55C750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CBF685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BD1778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3A378E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71F7B6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38D2A4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F5A908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---</w:t>
            </w:r>
          </w:p>
        </w:tc>
      </w:tr>
      <w:tr w:rsidR="00650301" w:rsidRPr="00912193" w14:paraId="5175D9DF" w14:textId="77777777" w:rsidTr="00650301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3123E1" w14:textId="77777777" w:rsidR="00650301" w:rsidRPr="00912193" w:rsidRDefault="00000000">
            <w:pPr>
              <w:keepNext/>
              <w:spacing w:after="60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Tarrant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3A41C2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F99335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912907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DFC409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708CF4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2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DC0D88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2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0010A4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8B6101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156644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00FEC5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3A8AA8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E626A0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648890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D7DE3F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---</w:t>
            </w:r>
          </w:p>
        </w:tc>
      </w:tr>
      <w:tr w:rsidR="00650301" w:rsidRPr="00912193" w14:paraId="2A66D68C" w14:textId="77777777" w:rsidTr="00650301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3428B1" w14:textId="77777777" w:rsidR="00650301" w:rsidRPr="00912193" w:rsidRDefault="00000000">
            <w:pPr>
              <w:keepNext/>
              <w:spacing w:after="60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Cameron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09CF44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6129B0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891170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6EE0FB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BA0196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DB8977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3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35A059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3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557BEF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14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802E35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15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796B70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28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1BA3C5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24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668E9D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27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79F2E7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34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6867E6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23 (0)</w:t>
            </w:r>
          </w:p>
        </w:tc>
      </w:tr>
      <w:tr w:rsidR="00650301" w:rsidRPr="00912193" w14:paraId="16CF544D" w14:textId="77777777" w:rsidTr="00650301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41733A" w14:textId="77777777" w:rsidR="00650301" w:rsidRPr="00912193" w:rsidRDefault="00000000">
            <w:pPr>
              <w:keepNext/>
              <w:spacing w:after="60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lastRenderedPageBreak/>
              <w:t>Collin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EE6504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A62856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665BEF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E1C0DA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B07403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5F8B01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15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647F34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20 (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70BF91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2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71D0B4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24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60579E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22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0E2B27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24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9A6072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19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72B0D6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15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F6B6CA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1 (0)</w:t>
            </w:r>
          </w:p>
        </w:tc>
      </w:tr>
      <w:tr w:rsidR="00650301" w:rsidRPr="00912193" w14:paraId="22CCEF22" w14:textId="77777777" w:rsidTr="00650301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E1DD8C" w14:textId="77777777" w:rsidR="00650301" w:rsidRPr="00912193" w:rsidRDefault="00000000">
            <w:pPr>
              <w:keepNext/>
              <w:spacing w:after="60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Montgomery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FD19F4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D9742A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4A56E2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F3FDF5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628263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30D666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7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9DD701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4E13EF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2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5F981C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27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5B2D4F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13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E5FFF3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23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98D55C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23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3DFA39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2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B52157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11 (0)</w:t>
            </w:r>
          </w:p>
        </w:tc>
      </w:tr>
      <w:tr w:rsidR="00650301" w:rsidRPr="00912193" w14:paraId="3BCF94A7" w14:textId="77777777" w:rsidTr="00650301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FEADBD" w14:textId="77777777" w:rsidR="00650301" w:rsidRPr="00912193" w:rsidRDefault="00000000">
            <w:pPr>
              <w:keepNext/>
              <w:spacing w:after="60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Runnels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5C02F5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EA1591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4A4E18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A2B047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519187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48AAA7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5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C7B4DE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19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726736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19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EE7629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24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37B9D0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21 (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E0663C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13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BEE76F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10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C16CC9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771E3A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---</w:t>
            </w:r>
          </w:p>
        </w:tc>
      </w:tr>
      <w:tr w:rsidR="00650301" w:rsidRPr="00912193" w14:paraId="33ABE5A5" w14:textId="77777777" w:rsidTr="00650301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868EA1" w14:textId="77777777" w:rsidR="00650301" w:rsidRPr="00912193" w:rsidRDefault="00000000">
            <w:pPr>
              <w:keepNext/>
              <w:spacing w:after="60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Smith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1A86AA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ACE8DF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6E86EF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3B4315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8968AD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818BD6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5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DE8C85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C1CD37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EA9D68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A5843B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CEC98A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168196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7611CA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9531FF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---</w:t>
            </w:r>
          </w:p>
        </w:tc>
      </w:tr>
      <w:tr w:rsidR="00650301" w:rsidRPr="00912193" w14:paraId="194F26A5" w14:textId="77777777" w:rsidTr="00650301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95B4E5" w14:textId="77777777" w:rsidR="00650301" w:rsidRPr="00912193" w:rsidRDefault="00000000">
            <w:pPr>
              <w:keepNext/>
              <w:spacing w:after="60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Bexar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4999BE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9C0516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7BE886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9413C1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C69A00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0E9F08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F7D61E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16 (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DDF912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33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A8D58C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74 (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152392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76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025BFF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69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903C2D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78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614B76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70 (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98C1C9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34 (1)</w:t>
            </w:r>
          </w:p>
        </w:tc>
      </w:tr>
      <w:tr w:rsidR="00650301" w:rsidRPr="00912193" w14:paraId="2C135279" w14:textId="77777777" w:rsidTr="00650301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8A4DA1" w14:textId="77777777" w:rsidR="00650301" w:rsidRPr="00912193" w:rsidRDefault="00000000">
            <w:pPr>
              <w:keepNext/>
              <w:spacing w:after="60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Hidalgo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D0CA1E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E6B651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ED1DF7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A34CB7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C30D54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E32B4E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01165F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16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C3F57C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17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AD47A6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39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A28E96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7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44DDD1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47 (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FE8627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82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6D36E0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50 (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DEE566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14 (0)</w:t>
            </w:r>
          </w:p>
        </w:tc>
      </w:tr>
      <w:tr w:rsidR="00650301" w:rsidRPr="00912193" w14:paraId="25E41D67" w14:textId="77777777" w:rsidTr="00650301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4FC352" w14:textId="77777777" w:rsidR="00650301" w:rsidRPr="00912193" w:rsidRDefault="00000000">
            <w:pPr>
              <w:keepNext/>
              <w:spacing w:after="60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Somervell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05190D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9ECFBB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9401C4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1484F6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3D9327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432B71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E653A8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3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244A6B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47C46A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12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46CC4E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5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18B635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130259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4DC3CF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5DADDE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---</w:t>
            </w:r>
          </w:p>
        </w:tc>
      </w:tr>
      <w:tr w:rsidR="00650301" w:rsidRPr="00912193" w14:paraId="3146677A" w14:textId="77777777" w:rsidTr="00650301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48C6B8" w14:textId="77777777" w:rsidR="00650301" w:rsidRPr="00912193" w:rsidRDefault="00000000">
            <w:pPr>
              <w:keepNext/>
              <w:spacing w:after="60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Travis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FC5390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1EA987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5AA7BD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E1D5B3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D01E47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265325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50ABFA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32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E26120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B4D129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C8BEC8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4BAA92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DB5816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CF34EA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2DACAE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---</w:t>
            </w:r>
          </w:p>
        </w:tc>
      </w:tr>
      <w:tr w:rsidR="00650301" w:rsidRPr="00912193" w14:paraId="26459ED2" w14:textId="77777777" w:rsidTr="00650301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FC8C1C" w14:textId="77777777" w:rsidR="00650301" w:rsidRPr="00912193" w:rsidRDefault="00000000">
            <w:pPr>
              <w:keepNext/>
              <w:spacing w:after="60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El Paso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97F161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13DC99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02A291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234500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1B1746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589F17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DBF3D8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26920A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2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BD6B1D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C31D71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4D2CBA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5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B9A9A6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2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AE031E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4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BA907C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19 (6)</w:t>
            </w:r>
          </w:p>
        </w:tc>
      </w:tr>
      <w:tr w:rsidR="00650301" w:rsidRPr="00912193" w14:paraId="2706074D" w14:textId="77777777" w:rsidTr="00650301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EA937D" w14:textId="77777777" w:rsidR="00650301" w:rsidRPr="00912193" w:rsidRDefault="00000000">
            <w:pPr>
              <w:keepNext/>
              <w:spacing w:after="60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Ellis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28FAE6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2E3741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0A6917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6E8533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F8DA74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E187AE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1EFB7F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A31672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A0EF0D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10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FFA52E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70BF49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672ABC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2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DF589E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579BEF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---</w:t>
            </w:r>
          </w:p>
        </w:tc>
      </w:tr>
      <w:tr w:rsidR="00650301" w:rsidRPr="00912193" w14:paraId="4C07DE8A" w14:textId="77777777" w:rsidTr="00650301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52E8E5" w14:textId="77777777" w:rsidR="00650301" w:rsidRPr="00912193" w:rsidRDefault="00000000">
            <w:pPr>
              <w:keepNext/>
              <w:spacing w:after="60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Galveston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BD5D73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B6F0D3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41A5A6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7C805C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5525F6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9E0E5B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99978B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578B36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8456AF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3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FE36AB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7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83EF59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4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821022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B1CA48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AA1581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---</w:t>
            </w:r>
          </w:p>
        </w:tc>
      </w:tr>
      <w:tr w:rsidR="00650301" w:rsidRPr="00912193" w14:paraId="0003629D" w14:textId="77777777" w:rsidTr="00650301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F12474" w14:textId="77777777" w:rsidR="00650301" w:rsidRPr="00912193" w:rsidRDefault="00000000">
            <w:pPr>
              <w:keepNext/>
              <w:spacing w:after="60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Jefferson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106B8E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FAF244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2CDFB7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8F2E1E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E92F67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CC81F2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A200C0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038570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2302AA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29F9AB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19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5BDAA8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42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E02816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25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6EB1A6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8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A22F76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3 (0)</w:t>
            </w:r>
          </w:p>
        </w:tc>
      </w:tr>
      <w:tr w:rsidR="00650301" w:rsidRPr="00912193" w14:paraId="69CF76AA" w14:textId="77777777" w:rsidTr="00650301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EAE2F9" w14:textId="77777777" w:rsidR="00650301" w:rsidRPr="00912193" w:rsidRDefault="00000000">
            <w:pPr>
              <w:keepNext/>
              <w:spacing w:after="60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Victoria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123E4D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ED0174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5D898C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72817F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DEC379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FDC6BB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BDE29A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AB12B8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FA28D0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FC72BA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CA2822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725CAB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3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59EE6D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6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1CB16C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18 (0)</w:t>
            </w:r>
          </w:p>
        </w:tc>
      </w:tr>
      <w:tr w:rsidR="00650301" w:rsidRPr="00912193" w14:paraId="452308D2" w14:textId="77777777" w:rsidTr="00650301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085051" w14:textId="77777777" w:rsidR="00650301" w:rsidRPr="00912193" w:rsidRDefault="00000000">
            <w:pPr>
              <w:keepNext/>
              <w:spacing w:after="60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Webb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FE173A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CE0A2C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692ECC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3528C4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69CD2E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F13FCB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291FAC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B0C38F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4AEFA8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13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D8EE67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22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3EAE40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5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AF9602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17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1A8C84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23 (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8D69DC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15 (0)</w:t>
            </w:r>
          </w:p>
        </w:tc>
      </w:tr>
      <w:tr w:rsidR="00650301" w:rsidRPr="00912193" w14:paraId="4CF3A78A" w14:textId="77777777" w:rsidTr="00650301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162957" w14:textId="77777777" w:rsidR="00650301" w:rsidRPr="00912193" w:rsidRDefault="00000000">
            <w:pPr>
              <w:keepNext/>
              <w:spacing w:after="60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Angelina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3CF2A1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34E66D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78B891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4D6BC4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2C16EB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78119C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485826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6A98C7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73BE25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525F98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2A2601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00E1C3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3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E1B0CF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16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48CD2A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---</w:t>
            </w:r>
          </w:p>
        </w:tc>
      </w:tr>
      <w:tr w:rsidR="00650301" w:rsidRPr="00912193" w14:paraId="2D70FFDA" w14:textId="77777777" w:rsidTr="00650301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6F2676" w14:textId="77777777" w:rsidR="00650301" w:rsidRPr="00912193" w:rsidRDefault="00000000">
            <w:pPr>
              <w:keepNext/>
              <w:spacing w:after="60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Ector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2341BA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9D53A3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9E709A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529C5C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455C26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ECF8D7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13448B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396CAC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0AFD11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9B5550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249344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3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3249D5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4737B7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3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3117F6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33 (0)</w:t>
            </w:r>
          </w:p>
        </w:tc>
      </w:tr>
      <w:tr w:rsidR="00650301" w:rsidRPr="00912193" w14:paraId="03282EAE" w14:textId="77777777" w:rsidTr="00650301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140C9C" w14:textId="77777777" w:rsidR="00650301" w:rsidRPr="00912193" w:rsidRDefault="00000000">
            <w:pPr>
              <w:keepNext/>
              <w:spacing w:after="60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Unique Counties in Yea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34A247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423CF5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296190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1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90B3FF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1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55F994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1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548898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1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09034A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1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D00014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1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9FE313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2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D70148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2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58F589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1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D0531A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2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10C71D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2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B385FD" w14:textId="77777777" w:rsidR="00650301" w:rsidRPr="00912193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16</w:t>
            </w:r>
          </w:p>
        </w:tc>
      </w:tr>
      <w:tr w:rsidR="00650301" w:rsidRPr="00912193" w14:paraId="2E0C95AB" w14:textId="77777777" w:rsidTr="00650301">
        <w:trPr>
          <w:cantSplit/>
          <w:jc w:val="center"/>
        </w:trPr>
        <w:tc>
          <w:tcPr>
            <w:tcW w:w="0" w:type="auto"/>
            <w:gridSpan w:val="15"/>
          </w:tcPr>
          <w:p w14:paraId="37936EC0" w14:textId="77777777" w:rsidR="00650301" w:rsidRPr="00912193" w:rsidRDefault="00000000">
            <w:pPr>
              <w:keepNext/>
              <w:spacing w:after="60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Number of transcripts in county-year (Number of transcripts with at least one climate change mention) in parentheses</w:t>
            </w:r>
          </w:p>
        </w:tc>
      </w:tr>
      <w:tr w:rsidR="00650301" w:rsidRPr="00912193" w14:paraId="48885D9F" w14:textId="77777777" w:rsidTr="00650301">
        <w:trPr>
          <w:cantSplit/>
          <w:jc w:val="center"/>
        </w:trPr>
        <w:tc>
          <w:tcPr>
            <w:tcW w:w="0" w:type="auto"/>
            <w:gridSpan w:val="15"/>
          </w:tcPr>
          <w:p w14:paraId="33D68A67" w14:textId="77777777" w:rsidR="00650301" w:rsidRPr="00912193" w:rsidRDefault="00000000">
            <w:pPr>
              <w:keepNext/>
              <w:spacing w:after="60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`---` represents no transcripts in that county-year</w:t>
            </w:r>
          </w:p>
        </w:tc>
      </w:tr>
      <w:tr w:rsidR="00650301" w:rsidRPr="00912193" w14:paraId="6A4F3597" w14:textId="77777777" w:rsidTr="00650301">
        <w:trPr>
          <w:cantSplit/>
          <w:jc w:val="center"/>
        </w:trPr>
        <w:tc>
          <w:tcPr>
            <w:tcW w:w="0" w:type="auto"/>
            <w:gridSpan w:val="15"/>
          </w:tcPr>
          <w:p w14:paraId="327C6C30" w14:textId="77777777" w:rsidR="00650301" w:rsidRPr="00912193" w:rsidRDefault="00000000">
            <w:pPr>
              <w:keepNext/>
              <w:spacing w:after="60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Number of Counties in State: 254</w:t>
            </w:r>
          </w:p>
        </w:tc>
      </w:tr>
      <w:tr w:rsidR="00650301" w:rsidRPr="00912193" w14:paraId="3DC2506D" w14:textId="77777777" w:rsidTr="00650301">
        <w:trPr>
          <w:cantSplit/>
          <w:jc w:val="center"/>
        </w:trPr>
        <w:tc>
          <w:tcPr>
            <w:tcW w:w="0" w:type="auto"/>
            <w:gridSpan w:val="15"/>
          </w:tcPr>
          <w:p w14:paraId="7BC7DEFB" w14:textId="77777777" w:rsidR="00650301" w:rsidRPr="00912193" w:rsidRDefault="00000000">
            <w:pPr>
              <w:keepNext/>
              <w:spacing w:after="60"/>
              <w:rPr>
                <w:rFonts w:ascii="Garamond" w:hAnsi="Garamond"/>
              </w:rPr>
            </w:pPr>
            <w:r w:rsidRPr="00912193">
              <w:rPr>
                <w:rFonts w:ascii="Garamond" w:hAnsi="Garamond"/>
              </w:rPr>
              <w:t>Number of Unique Counties in All Years: 40</w:t>
            </w:r>
          </w:p>
        </w:tc>
      </w:tr>
    </w:tbl>
    <w:p w14:paraId="62942835" w14:textId="77777777" w:rsidR="00650301" w:rsidRPr="00912193" w:rsidRDefault="00650301">
      <w:pPr>
        <w:pStyle w:val="FirstParagraph"/>
        <w:rPr>
          <w:rFonts w:ascii="Garamond" w:hAnsi="Garamond"/>
        </w:rPr>
      </w:pPr>
    </w:p>
    <w:sectPr w:rsidR="00650301" w:rsidRPr="00912193" w:rsidSect="00912193">
      <w:pgSz w:w="15840" w:h="12240" w:orient="landscape"/>
      <w:pgMar w:top="1440" w:right="1440" w:bottom="144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2525EEC" w14:textId="77777777" w:rsidR="005F6634" w:rsidRDefault="005F6634">
      <w:pPr>
        <w:spacing w:after="0"/>
      </w:pPr>
      <w:r>
        <w:separator/>
      </w:r>
    </w:p>
  </w:endnote>
  <w:endnote w:type="continuationSeparator" w:id="0">
    <w:p w14:paraId="14592AD1" w14:textId="77777777" w:rsidR="005F6634" w:rsidRDefault="005F663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73E2B69" w14:textId="77777777" w:rsidR="005F6634" w:rsidRDefault="005F6634">
      <w:r>
        <w:separator/>
      </w:r>
    </w:p>
  </w:footnote>
  <w:footnote w:type="continuationSeparator" w:id="0">
    <w:p w14:paraId="7CF0FCD6" w14:textId="77777777" w:rsidR="005F6634" w:rsidRDefault="005F663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7B3402C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0750760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650301"/>
    <w:rsid w:val="00261E27"/>
    <w:rsid w:val="005F6634"/>
    <w:rsid w:val="00650301"/>
    <w:rsid w:val="00812AF2"/>
    <w:rsid w:val="00912193"/>
    <w:rsid w:val="0097222B"/>
    <w:rsid w:val="00B46725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9B80C0"/>
  <w15:docId w15:val="{4343838F-0111-4219-A2BA-1CAEC771D4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582</Words>
  <Characters>3321</Characters>
  <Application>Microsoft Office Word</Application>
  <DocSecurity>0</DocSecurity>
  <Lines>27</Lines>
  <Paragraphs>7</Paragraphs>
  <ScaleCrop>false</ScaleCrop>
  <Company/>
  <LinksUpToDate>false</LinksUpToDate>
  <CharactersWithSpaces>38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Elizabeth Muehlmann</cp:lastModifiedBy>
  <cp:revision>3</cp:revision>
  <dcterms:created xsi:type="dcterms:W3CDTF">2024-07-25T16:30:00Z</dcterms:created>
  <dcterms:modified xsi:type="dcterms:W3CDTF">2024-07-25T23:27:00Z</dcterms:modified>
</cp:coreProperties>
</file>